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BAD50" w14:textId="3C3590B5" w:rsidR="00246058" w:rsidRDefault="00246058"/>
    <w:p w14:paraId="6DFD488B" w14:textId="015797FE" w:rsidR="00AA6297" w:rsidRDefault="00AA6297">
      <w:r>
        <w:t>Page 436</w:t>
      </w:r>
    </w:p>
    <w:p w14:paraId="186E8E6B" w14:textId="1ACD9CB4" w:rsidR="00AA6297" w:rsidRDefault="00AA6297">
      <w:r>
        <w:t>#22 - netstat will give information such as errors and messages sent.</w:t>
      </w:r>
    </w:p>
    <w:p w14:paraId="4D4393F2" w14:textId="0F59C864" w:rsidR="00AA6297" w:rsidRDefault="00AA6297">
      <w:r>
        <w:t xml:space="preserve">#23 – top shows the </w:t>
      </w:r>
      <w:proofErr w:type="spellStart"/>
      <w:r>
        <w:t>linux</w:t>
      </w:r>
      <w:proofErr w:type="spellEnd"/>
      <w:r>
        <w:t xml:space="preserve"> processes, and it can be used to stop a program by pressing k in the top menu.</w:t>
      </w:r>
    </w:p>
    <w:p w14:paraId="026961A0" w14:textId="1FD2DA92" w:rsidR="00AA6297" w:rsidRDefault="00AA6297"/>
    <w:p w14:paraId="7717C34B" w14:textId="30830A87" w:rsidR="00AA6297" w:rsidRDefault="00AA6297">
      <w:r>
        <w:t>Page 440</w:t>
      </w:r>
    </w:p>
    <w:p w14:paraId="2E37BC94" w14:textId="3B657B40" w:rsidR="00AA6297" w:rsidRDefault="00AA6297">
      <w:r>
        <w:t>8-5</w:t>
      </w:r>
    </w:p>
    <w:p w14:paraId="3F36191F" w14:textId="6BEBED6B" w:rsidR="00AA6297" w:rsidRDefault="00AA6297">
      <w:r>
        <w:rPr>
          <w:noProof/>
        </w:rPr>
        <w:drawing>
          <wp:inline distT="0" distB="0" distL="0" distR="0" wp14:anchorId="550016FC" wp14:editId="555B528B">
            <wp:extent cx="5943600" cy="3959860"/>
            <wp:effectExtent l="0" t="0" r="0" b="2540"/>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959860"/>
                    </a:xfrm>
                    <a:prstGeom prst="rect">
                      <a:avLst/>
                    </a:prstGeom>
                  </pic:spPr>
                </pic:pic>
              </a:graphicData>
            </a:graphic>
          </wp:inline>
        </w:drawing>
      </w:r>
    </w:p>
    <w:p w14:paraId="4199421A" w14:textId="4E2288E8" w:rsidR="00AA6297" w:rsidRDefault="00AA6297"/>
    <w:p w14:paraId="1DEB1B41" w14:textId="5F814076" w:rsidR="00AA6297" w:rsidRDefault="00AA6297"/>
    <w:p w14:paraId="7C92E361" w14:textId="2A29EB63" w:rsidR="00AA6297" w:rsidRDefault="00AA6297"/>
    <w:p w14:paraId="25380537" w14:textId="712CD70F" w:rsidR="00AA6297" w:rsidRDefault="00AA6297"/>
    <w:p w14:paraId="6043509C" w14:textId="11785BBF" w:rsidR="00AA6297" w:rsidRDefault="00AA6297"/>
    <w:p w14:paraId="51647784" w14:textId="1649E796" w:rsidR="00AA6297" w:rsidRDefault="00AA6297"/>
    <w:p w14:paraId="2C4616CC" w14:textId="77777777" w:rsidR="00AA6297" w:rsidRDefault="00AA6297"/>
    <w:p w14:paraId="505F8528" w14:textId="7CF12ADB" w:rsidR="00AA6297" w:rsidRDefault="00AA6297">
      <w:r>
        <w:lastRenderedPageBreak/>
        <w:t>Page 442</w:t>
      </w:r>
    </w:p>
    <w:p w14:paraId="4B06157C" w14:textId="1329DFCB" w:rsidR="00AA6297" w:rsidRDefault="00AA6297">
      <w:r>
        <w:t>8-6</w:t>
      </w:r>
    </w:p>
    <w:p w14:paraId="487B261E" w14:textId="2A002ADA" w:rsidR="00AA6297" w:rsidRDefault="00AA6297">
      <w:r>
        <w:rPr>
          <w:noProof/>
        </w:rPr>
        <w:drawing>
          <wp:inline distT="0" distB="0" distL="0" distR="0" wp14:anchorId="56EF6FB3" wp14:editId="31E23546">
            <wp:extent cx="5943600" cy="391477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914775"/>
                    </a:xfrm>
                    <a:prstGeom prst="rect">
                      <a:avLst/>
                    </a:prstGeom>
                  </pic:spPr>
                </pic:pic>
              </a:graphicData>
            </a:graphic>
          </wp:inline>
        </w:drawing>
      </w:r>
    </w:p>
    <w:p w14:paraId="6378C8FB" w14:textId="2BC33295" w:rsidR="0006138D" w:rsidRDefault="0006138D"/>
    <w:p w14:paraId="7A783918" w14:textId="71334C0C" w:rsidR="0006138D" w:rsidRDefault="0006138D"/>
    <w:p w14:paraId="57F94BCA" w14:textId="5B21722C" w:rsidR="0006138D" w:rsidRDefault="0006138D"/>
    <w:p w14:paraId="2D25E0C5" w14:textId="212CB6CA" w:rsidR="003C645F" w:rsidRDefault="003C645F"/>
    <w:p w14:paraId="4B6D3953" w14:textId="383D0C1B" w:rsidR="003C645F" w:rsidRDefault="003C645F"/>
    <w:p w14:paraId="19063151" w14:textId="1D9EAB2C" w:rsidR="003C645F" w:rsidRDefault="003C645F"/>
    <w:p w14:paraId="6B197A0B" w14:textId="4B6BE7A4" w:rsidR="003C645F" w:rsidRDefault="003C645F"/>
    <w:p w14:paraId="05A24AEF" w14:textId="3E2169D2" w:rsidR="003C645F" w:rsidRDefault="003C645F"/>
    <w:p w14:paraId="22E58391" w14:textId="59F52931" w:rsidR="003C645F" w:rsidRDefault="003C645F"/>
    <w:p w14:paraId="2D3A1CA3" w14:textId="296958E8" w:rsidR="003C645F" w:rsidRDefault="003C645F"/>
    <w:p w14:paraId="49847EE4" w14:textId="7B04DD05" w:rsidR="003C645F" w:rsidRDefault="003C645F"/>
    <w:p w14:paraId="04A0141D" w14:textId="77777777" w:rsidR="003C645F" w:rsidRDefault="003C645F"/>
    <w:p w14:paraId="18B0A36E" w14:textId="0C30436D" w:rsidR="0006138D" w:rsidRDefault="0006138D">
      <w:r>
        <w:lastRenderedPageBreak/>
        <w:t>C Programs</w:t>
      </w:r>
    </w:p>
    <w:p w14:paraId="35CC196A" w14:textId="7AE42E6B" w:rsidR="0006138D" w:rsidRDefault="0006138D">
      <w:r>
        <w:t xml:space="preserve">Ch 2, </w:t>
      </w:r>
      <w:proofErr w:type="spellStart"/>
      <w:r>
        <w:t>Pg</w:t>
      </w:r>
      <w:proofErr w:type="spellEnd"/>
      <w:r>
        <w:t xml:space="preserve"> 34</w:t>
      </w:r>
    </w:p>
    <w:p w14:paraId="1697DDB7" w14:textId="77777777" w:rsidR="003C645F" w:rsidRDefault="0006138D">
      <w:proofErr w:type="spellStart"/>
      <w:r>
        <w:t>Volume.c</w:t>
      </w:r>
      <w:proofErr w:type="spellEnd"/>
    </w:p>
    <w:p w14:paraId="1ED5C1B3" w14:textId="50638FFE" w:rsidR="0006138D" w:rsidRDefault="003C645F">
      <w:r>
        <w:rPr>
          <w:noProof/>
        </w:rPr>
        <w:drawing>
          <wp:inline distT="0" distB="0" distL="0" distR="0" wp14:anchorId="41F70FA6" wp14:editId="705A39AD">
            <wp:extent cx="4152900" cy="13335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152900" cy="1333500"/>
                    </a:xfrm>
                    <a:prstGeom prst="rect">
                      <a:avLst/>
                    </a:prstGeom>
                  </pic:spPr>
                </pic:pic>
              </a:graphicData>
            </a:graphic>
          </wp:inline>
        </w:drawing>
      </w:r>
    </w:p>
    <w:p w14:paraId="5DCEE9EB" w14:textId="32976A7D" w:rsidR="0006138D" w:rsidRDefault="003C645F">
      <w:r>
        <w:rPr>
          <w:noProof/>
        </w:rPr>
        <w:drawing>
          <wp:inline distT="0" distB="0" distL="0" distR="0" wp14:anchorId="7086651A" wp14:editId="5C609273">
            <wp:extent cx="3009900" cy="7239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09900" cy="723900"/>
                    </a:xfrm>
                    <a:prstGeom prst="rect">
                      <a:avLst/>
                    </a:prstGeom>
                  </pic:spPr>
                </pic:pic>
              </a:graphicData>
            </a:graphic>
          </wp:inline>
        </w:drawing>
      </w:r>
    </w:p>
    <w:p w14:paraId="75DD1898" w14:textId="3E058198" w:rsidR="003C645F" w:rsidRDefault="003C645F"/>
    <w:p w14:paraId="74498027" w14:textId="77777777" w:rsidR="003C645F" w:rsidRDefault="003C645F"/>
    <w:sectPr w:rsidR="003C645F">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A7682" w14:textId="77777777" w:rsidR="00F132C0" w:rsidRDefault="00F132C0" w:rsidP="00E9131E">
      <w:pPr>
        <w:spacing w:after="0" w:line="240" w:lineRule="auto"/>
      </w:pPr>
      <w:r>
        <w:separator/>
      </w:r>
    </w:p>
  </w:endnote>
  <w:endnote w:type="continuationSeparator" w:id="0">
    <w:p w14:paraId="73340B2F" w14:textId="77777777" w:rsidR="00F132C0" w:rsidRDefault="00F132C0"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7FF30" w14:textId="77777777" w:rsidR="00F132C0" w:rsidRDefault="00F132C0" w:rsidP="00E9131E">
      <w:pPr>
        <w:spacing w:after="0" w:line="240" w:lineRule="auto"/>
      </w:pPr>
      <w:r>
        <w:separator/>
      </w:r>
    </w:p>
  </w:footnote>
  <w:footnote w:type="continuationSeparator" w:id="0">
    <w:p w14:paraId="6E895886" w14:textId="77777777" w:rsidR="00F132C0" w:rsidRDefault="00F132C0"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7D8A2C80"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AA6297">
      <w:rPr>
        <w:rFonts w:ascii="Times New Roman" w:hAnsi="Times New Roman" w:cs="Times New Roman"/>
        <w:sz w:val="20"/>
        <w:szCs w:val="20"/>
      </w:rPr>
      <w:t xml:space="preserve"> CS-351</w:t>
    </w:r>
    <w:r w:rsidR="00AA6297">
      <w:rPr>
        <w:rFonts w:ascii="Times New Roman" w:hAnsi="Times New Roman" w:cs="Times New Roman"/>
        <w:sz w:val="20"/>
        <w:szCs w:val="20"/>
      </w:rPr>
      <w:tab/>
    </w:r>
    <w:r w:rsidRPr="000A0186">
      <w:rPr>
        <w:rFonts w:ascii="Times New Roman" w:hAnsi="Times New Roman" w:cs="Times New Roman"/>
        <w:sz w:val="20"/>
        <w:szCs w:val="20"/>
      </w:rPr>
      <w:t xml:space="preserve">          </w:t>
    </w:r>
    <w:r w:rsidR="00AA6297">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 xml:space="preserve">: </w:t>
    </w:r>
    <w:r w:rsidR="00AA6297">
      <w:rPr>
        <w:rFonts w:ascii="Times New Roman" w:hAnsi="Times New Roman" w:cs="Times New Roman"/>
        <w:sz w:val="20"/>
        <w:szCs w:val="20"/>
      </w:rPr>
      <w:t>Zachary Healy</w:t>
    </w:r>
    <w:r w:rsidRPr="000A0186">
      <w:rPr>
        <w:rFonts w:ascii="Times New Roman" w:hAnsi="Times New Roman" w:cs="Times New Roman"/>
        <w:sz w:val="20"/>
        <w:szCs w:val="20"/>
      </w:rPr>
      <w:t xml:space="preserve">                               SEMOID#</w:t>
    </w:r>
    <w:r w:rsidR="00AA6297">
      <w:rPr>
        <w:rFonts w:ascii="Times New Roman" w:hAnsi="Times New Roman" w:cs="Times New Roman"/>
        <w:sz w:val="20"/>
        <w:szCs w:val="20"/>
      </w:rPr>
      <w:t>zjhealy1s</w:t>
    </w:r>
    <w:r w:rsidR="00AA6297">
      <w:rPr>
        <w:rFonts w:ascii="Times New Roman" w:hAnsi="Times New Roman" w:cs="Times New Roman"/>
        <w:sz w:val="20"/>
        <w:szCs w:val="20"/>
      </w:rPr>
      <w:tab/>
      <w:t xml:space="preserve">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0A0186">
      <w:rPr>
        <w:rFonts w:ascii="Times New Roman" w:hAnsi="Times New Roman" w:cs="Times New Roman"/>
        <w:sz w:val="20"/>
        <w:szCs w:val="20"/>
      </w:rPr>
      <w:t xml:space="preserve"> </w:t>
    </w:r>
    <w:r w:rsidR="00AA6297">
      <w:rPr>
        <w:rFonts w:ascii="Times New Roman" w:hAnsi="Times New Roman" w:cs="Times New Roman"/>
        <w:sz w:val="20"/>
        <w:szCs w:val="20"/>
      </w:rPr>
      <w:t>zjhealy1s@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AA6297">
      <w:rPr>
        <w:rFonts w:ascii="Times New Roman" w:hAnsi="Times New Roman" w:cs="Times New Roman"/>
        <w:sz w:val="20"/>
        <w:szCs w:val="20"/>
      </w:rPr>
      <w:t xml:space="preserve"> Sept 20,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6138D"/>
    <w:rsid w:val="000A0186"/>
    <w:rsid w:val="00246058"/>
    <w:rsid w:val="003C645F"/>
    <w:rsid w:val="00AA6297"/>
    <w:rsid w:val="00D64388"/>
    <w:rsid w:val="00E70AA4"/>
    <w:rsid w:val="00E86B5B"/>
    <w:rsid w:val="00E9131E"/>
    <w:rsid w:val="00F132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0</Words>
  <Characters>2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2</cp:revision>
  <dcterms:created xsi:type="dcterms:W3CDTF">2021-09-21T01:18:00Z</dcterms:created>
  <dcterms:modified xsi:type="dcterms:W3CDTF">2021-09-21T01:18:00Z</dcterms:modified>
</cp:coreProperties>
</file>